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15FDB" w:rsidRDefault="00715FDB" w:rsidP="00715FDB">
      <w:r>
        <w:t>Dense and informative review paper</w:t>
      </w:r>
      <w:r w:rsidR="00E2731A">
        <w:t>.</w:t>
      </w:r>
    </w:p>
    <w:p w:rsidR="00715FDB" w:rsidRDefault="00715FDB" w:rsidP="00715FDB">
      <w:r>
        <w:t>Most minor suggestions from the three Reviewers are well accounted for, including the welcomed enrichment of the bibliographic list, which is a major goal of review papers.</w:t>
      </w:r>
    </w:p>
    <w:p w:rsidR="00715FDB" w:rsidRDefault="00715FDB" w:rsidP="00715FDB">
      <w:r>
        <w:t>Accordingly, the revised version of the manuscript deserves publication in JABB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5309E" w:rsidRDefault="00B5309E" w:rsidP="009344FF">
      <w:pPr>
        <w:rPr>
          <w:b/>
          <w:u w:val="single"/>
        </w:rPr>
      </w:pPr>
    </w:p>
    <w:p w:rsidR="00B5309E" w:rsidRPr="00B5309E" w:rsidRDefault="00B5309E" w:rsidP="009344FF">
      <w:bookmarkStart w:id="0" w:name="_GoBack"/>
      <w:proofErr w:type="spellStart"/>
      <w:r w:rsidRPr="00B5309E">
        <w:t>Dr.</w:t>
      </w:r>
      <w:proofErr w:type="spellEnd"/>
      <w:r w:rsidRPr="00B5309E">
        <w:t xml:space="preserve"> Jean </w:t>
      </w:r>
      <w:proofErr w:type="spellStart"/>
      <w:r w:rsidRPr="00B5309E">
        <w:t>Beguinot</w:t>
      </w:r>
      <w:proofErr w:type="spellEnd"/>
      <w:r w:rsidRPr="00B5309E">
        <w:t>, University of Bourgogne, France</w:t>
      </w:r>
      <w:bookmarkEnd w:id="0"/>
    </w:p>
    <w:sectPr w:rsidR="00B5309E" w:rsidRPr="00B530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Njc0sDQxNjAzNzFT0lEKTi0uzszPAykwrAUADztYoCwAAAA="/>
  </w:docVars>
  <w:rsids>
    <w:rsidRoot w:val="00A72896"/>
    <w:rsid w:val="002C0B2C"/>
    <w:rsid w:val="00715FDB"/>
    <w:rsid w:val="009344FF"/>
    <w:rsid w:val="00952CA8"/>
    <w:rsid w:val="009F328F"/>
    <w:rsid w:val="00A72896"/>
    <w:rsid w:val="00B5309E"/>
    <w:rsid w:val="00E2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CECD1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5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7T12:07:00Z</dcterms:modified>
</cp:coreProperties>
</file>